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3ED7" w:rsidRDefault="00423ED7" w:rsidP="00423ED7">
      <w:pPr>
        <w:rPr>
          <w:noProof/>
          <w:lang w:eastAsia="en-MY"/>
        </w:rPr>
      </w:pPr>
    </w:p>
    <w:p w:rsidR="00423ED7" w:rsidRDefault="00423ED7" w:rsidP="00423ED7">
      <w:pPr>
        <w:jc w:val="center"/>
        <w:rPr>
          <w:noProof/>
          <w:lang w:eastAsia="en-MY"/>
        </w:rPr>
      </w:pPr>
    </w:p>
    <w:p w:rsidR="00423ED7" w:rsidRDefault="00423ED7" w:rsidP="00423ED7">
      <w:pPr>
        <w:jc w:val="center"/>
      </w:pPr>
      <w:r>
        <w:rPr>
          <w:noProof/>
          <w:lang w:eastAsia="en-MY"/>
        </w:rPr>
        <w:drawing>
          <wp:inline distT="0" distB="0" distL="0" distR="0" wp14:anchorId="1BF279D6" wp14:editId="4038BB6B">
            <wp:extent cx="4301338" cy="143775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-UTM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326" cy="144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3ED7" w:rsidRDefault="00423ED7" w:rsidP="00423ED7">
      <w:pPr>
        <w:jc w:val="center"/>
        <w:rPr>
          <w:rFonts w:ascii="Times New Roman" w:hAnsi="Times New Roman" w:cs="Times New Roman"/>
          <w:sz w:val="28"/>
        </w:rPr>
      </w:pPr>
    </w:p>
    <w:p w:rsidR="00423ED7" w:rsidRDefault="00423ED7" w:rsidP="00423ED7">
      <w:pPr>
        <w:jc w:val="center"/>
        <w:rPr>
          <w:rFonts w:ascii="Times New Roman" w:hAnsi="Times New Roman" w:cs="Times New Roman"/>
          <w:sz w:val="28"/>
        </w:rPr>
      </w:pPr>
    </w:p>
    <w:p w:rsidR="00423ED7" w:rsidRDefault="00423ED7" w:rsidP="00423ED7">
      <w:pPr>
        <w:jc w:val="center"/>
        <w:rPr>
          <w:rFonts w:ascii="Times New Roman" w:hAnsi="Times New Roman" w:cs="Times New Roman"/>
          <w:sz w:val="28"/>
        </w:rPr>
      </w:pPr>
    </w:p>
    <w:p w:rsidR="00423ED7" w:rsidRDefault="00423ED7" w:rsidP="00423ED7">
      <w:pPr>
        <w:jc w:val="center"/>
        <w:rPr>
          <w:rFonts w:ascii="Times New Roman" w:hAnsi="Times New Roman" w:cs="Times New Roman"/>
          <w:b/>
          <w:sz w:val="40"/>
        </w:rPr>
      </w:pPr>
      <w:r>
        <w:rPr>
          <w:rFonts w:ascii="Times New Roman" w:hAnsi="Times New Roman" w:cs="Times New Roman"/>
          <w:b/>
          <w:sz w:val="48"/>
        </w:rPr>
        <w:t>ASSIGNMENT 1</w:t>
      </w:r>
    </w:p>
    <w:p w:rsidR="00423ED7" w:rsidRDefault="00423ED7" w:rsidP="00423ED7">
      <w:pPr>
        <w:jc w:val="center"/>
        <w:rPr>
          <w:rFonts w:ascii="Times New Roman" w:hAnsi="Times New Roman" w:cs="Times New Roman"/>
          <w:b/>
          <w:sz w:val="40"/>
        </w:rPr>
      </w:pPr>
    </w:p>
    <w:p w:rsidR="00423ED7" w:rsidRDefault="00423ED7" w:rsidP="00423ED7">
      <w:pPr>
        <w:jc w:val="center"/>
        <w:rPr>
          <w:rFonts w:ascii="Times New Roman" w:hAnsi="Times New Roman" w:cs="Times New Roman"/>
          <w:b/>
          <w:sz w:val="40"/>
        </w:rPr>
      </w:pPr>
    </w:p>
    <w:p w:rsidR="00423ED7" w:rsidRDefault="00423ED7" w:rsidP="00423ED7">
      <w:pPr>
        <w:jc w:val="center"/>
        <w:rPr>
          <w:rFonts w:ascii="Times New Roman" w:hAnsi="Times New Roman" w:cs="Times New Roman"/>
          <w:b/>
          <w:sz w:val="40"/>
        </w:rPr>
      </w:pPr>
      <w:r>
        <w:rPr>
          <w:rFonts w:ascii="Times New Roman" w:hAnsi="Times New Roman" w:cs="Times New Roman"/>
          <w:b/>
          <w:sz w:val="40"/>
        </w:rPr>
        <w:t>SECJ1013-08</w:t>
      </w:r>
    </w:p>
    <w:p w:rsidR="00423ED7" w:rsidRDefault="00423ED7" w:rsidP="00423ED7">
      <w:pPr>
        <w:jc w:val="center"/>
        <w:rPr>
          <w:rFonts w:ascii="Times New Roman" w:hAnsi="Times New Roman" w:cs="Times New Roman"/>
          <w:b/>
          <w:sz w:val="40"/>
        </w:rPr>
      </w:pPr>
      <w:r>
        <w:rPr>
          <w:rFonts w:ascii="Times New Roman" w:hAnsi="Times New Roman" w:cs="Times New Roman"/>
          <w:b/>
          <w:sz w:val="40"/>
        </w:rPr>
        <w:t>PROGRAMMING TECHNIQUE I</w:t>
      </w:r>
    </w:p>
    <w:p w:rsidR="00423ED7" w:rsidRDefault="00423ED7" w:rsidP="00423ED7">
      <w:pPr>
        <w:jc w:val="center"/>
        <w:rPr>
          <w:rFonts w:ascii="Times New Roman" w:hAnsi="Times New Roman" w:cs="Times New Roman"/>
          <w:b/>
          <w:sz w:val="40"/>
        </w:rPr>
      </w:pPr>
    </w:p>
    <w:p w:rsidR="00423ED7" w:rsidRDefault="00423ED7" w:rsidP="00423ED7">
      <w:pPr>
        <w:jc w:val="center"/>
        <w:rPr>
          <w:rFonts w:ascii="Times New Roman" w:hAnsi="Times New Roman" w:cs="Times New Roman"/>
          <w:b/>
          <w:sz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16"/>
        <w:gridCol w:w="2500"/>
      </w:tblGrid>
      <w:tr w:rsidR="00423ED7" w:rsidTr="00EC468C">
        <w:tc>
          <w:tcPr>
            <w:tcW w:w="6516" w:type="dxa"/>
          </w:tcPr>
          <w:p w:rsidR="00423ED7" w:rsidRPr="00423ED7" w:rsidRDefault="00423ED7" w:rsidP="00EC468C">
            <w:pPr>
              <w:spacing w:line="600" w:lineRule="auto"/>
              <w:jc w:val="both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423ED7">
              <w:rPr>
                <w:rFonts w:ascii="Times New Roman" w:hAnsi="Times New Roman" w:cs="Times New Roman"/>
                <w:b/>
                <w:sz w:val="36"/>
                <w:szCs w:val="36"/>
              </w:rPr>
              <w:t>NAME</w:t>
            </w:r>
          </w:p>
        </w:tc>
        <w:tc>
          <w:tcPr>
            <w:tcW w:w="2500" w:type="dxa"/>
          </w:tcPr>
          <w:p w:rsidR="00423ED7" w:rsidRPr="00423ED7" w:rsidRDefault="00423ED7" w:rsidP="00EC468C">
            <w:pPr>
              <w:spacing w:line="600" w:lineRule="auto"/>
              <w:jc w:val="both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423ED7">
              <w:rPr>
                <w:rFonts w:ascii="Times New Roman" w:hAnsi="Times New Roman" w:cs="Times New Roman"/>
                <w:b/>
                <w:sz w:val="36"/>
                <w:szCs w:val="36"/>
              </w:rPr>
              <w:t>MATRIC NO.</w:t>
            </w:r>
          </w:p>
        </w:tc>
      </w:tr>
      <w:tr w:rsidR="00423ED7" w:rsidTr="00EC468C">
        <w:tc>
          <w:tcPr>
            <w:tcW w:w="6516" w:type="dxa"/>
          </w:tcPr>
          <w:p w:rsidR="00423ED7" w:rsidRPr="00423ED7" w:rsidRDefault="00423ED7" w:rsidP="00EC468C">
            <w:pPr>
              <w:spacing w:line="60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3ED7">
              <w:rPr>
                <w:rFonts w:ascii="Times New Roman" w:hAnsi="Times New Roman" w:cs="Times New Roman"/>
                <w:sz w:val="28"/>
                <w:szCs w:val="28"/>
              </w:rPr>
              <w:t>DZAKIRIN ASYRAFF BIN ZAMSARI</w:t>
            </w:r>
          </w:p>
        </w:tc>
        <w:tc>
          <w:tcPr>
            <w:tcW w:w="2500" w:type="dxa"/>
          </w:tcPr>
          <w:p w:rsidR="00423ED7" w:rsidRPr="00423ED7" w:rsidRDefault="00423ED7" w:rsidP="00EC468C">
            <w:pPr>
              <w:spacing w:line="60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3ED7">
              <w:rPr>
                <w:rFonts w:ascii="Times New Roman" w:hAnsi="Times New Roman" w:cs="Times New Roman"/>
                <w:sz w:val="28"/>
                <w:szCs w:val="28"/>
              </w:rPr>
              <w:t>A20EC0030</w:t>
            </w:r>
          </w:p>
        </w:tc>
      </w:tr>
      <w:tr w:rsidR="00423ED7" w:rsidTr="00EC468C">
        <w:tc>
          <w:tcPr>
            <w:tcW w:w="6516" w:type="dxa"/>
          </w:tcPr>
          <w:p w:rsidR="00423ED7" w:rsidRPr="00423ED7" w:rsidRDefault="00423ED7" w:rsidP="00EC468C">
            <w:pPr>
              <w:spacing w:line="60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3ED7">
              <w:rPr>
                <w:rFonts w:ascii="Times New Roman" w:hAnsi="Times New Roman" w:cs="Times New Roman"/>
                <w:sz w:val="28"/>
                <w:szCs w:val="28"/>
              </w:rPr>
              <w:t>MUHAMMAD ANIQ AQIL BIN AZRAI FAHMI</w:t>
            </w:r>
          </w:p>
        </w:tc>
        <w:tc>
          <w:tcPr>
            <w:tcW w:w="2500" w:type="dxa"/>
          </w:tcPr>
          <w:p w:rsidR="00423ED7" w:rsidRPr="00423ED7" w:rsidRDefault="00423ED7" w:rsidP="00EC468C">
            <w:pPr>
              <w:spacing w:line="60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3ED7">
              <w:rPr>
                <w:rFonts w:ascii="Times New Roman" w:hAnsi="Times New Roman" w:cs="Times New Roman"/>
                <w:sz w:val="28"/>
                <w:szCs w:val="28"/>
              </w:rPr>
              <w:t>A20EC0083</w:t>
            </w:r>
          </w:p>
        </w:tc>
      </w:tr>
    </w:tbl>
    <w:p w:rsidR="00423ED7" w:rsidRDefault="00423ED7" w:rsidP="00423ED7"/>
    <w:p w:rsidR="00EC468C" w:rsidRPr="006335DE" w:rsidRDefault="00423ED7" w:rsidP="00EC468C">
      <w:r>
        <w:br w:type="page"/>
      </w:r>
      <w:r w:rsidR="00EC468C">
        <w:rPr>
          <w:rFonts w:ascii="Times New Roman" w:hAnsi="Times New Roman" w:cs="Times New Roman"/>
          <w:sz w:val="28"/>
          <w:szCs w:val="24"/>
          <w:u w:val="single"/>
        </w:rPr>
        <w:lastRenderedPageBreak/>
        <w:t>Case Study 2</w:t>
      </w:r>
    </w:p>
    <w:p w:rsidR="00EC468C" w:rsidRPr="00EC468C" w:rsidRDefault="00EC468C" w:rsidP="00EC468C">
      <w:pPr>
        <w:rPr>
          <w:rFonts w:ascii="Times New Roman" w:hAnsi="Times New Roman" w:cs="Times New Roman"/>
          <w:sz w:val="28"/>
          <w:szCs w:val="24"/>
          <w:u w:val="single"/>
        </w:rPr>
      </w:pPr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. </w:t>
      </w: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ab/>
        <w:t>Start</w:t>
      </w:r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2. </w:t>
      </w: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ab/>
        <w:t>Print “Input mass in kg”</w:t>
      </w:r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3. </w:t>
      </w: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ab/>
        <w:t>Input mass</w:t>
      </w:r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4. </w:t>
      </w: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ab/>
      </w:r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While(</w:t>
      </w:r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mass&lt;0)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4.1.</w:t>
      </w:r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  Print</w:t>
      </w:r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“Mass cannot be negative value”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4.2.</w:t>
      </w:r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  Print</w:t>
      </w:r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“Input mass in kg”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4.3.</w:t>
      </w:r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  Input</w:t>
      </w:r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mass</w:t>
      </w:r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5. </w:t>
      </w: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ab/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Endwhile</w:t>
      </w:r>
      <w:proofErr w:type="spellEnd"/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6. </w:t>
      </w: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ab/>
        <w:t>Print “Input height in cm”</w:t>
      </w:r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7. </w:t>
      </w: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ab/>
        <w:t xml:space="preserve">Input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height_cm</w:t>
      </w:r>
      <w:proofErr w:type="spellEnd"/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8. </w:t>
      </w: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ab/>
      </w:r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While(</w:t>
      </w:r>
      <w:proofErr w:type="spellStart"/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height_cm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&lt;0)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8.1.</w:t>
      </w:r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  Print</w:t>
      </w:r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“Height cannot be negative value”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8.2.</w:t>
      </w:r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  Print</w:t>
      </w:r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“Input height in cm”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8.3.</w:t>
      </w:r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  Input</w:t>
      </w:r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height_cm</w:t>
      </w:r>
      <w:proofErr w:type="spellEnd"/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9. </w:t>
      </w: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ab/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Endwhile</w:t>
      </w:r>
      <w:proofErr w:type="spellEnd"/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10.  Convert height in cm to m:</w:t>
      </w:r>
    </w:p>
    <w:p w:rsidR="006335DE" w:rsidRPr="006335DE" w:rsidRDefault="006335DE" w:rsidP="006335DE">
      <w:pPr>
        <w:spacing w:before="240" w:after="240" w:line="240" w:lineRule="auto"/>
        <w:ind w:left="360" w:firstLine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height_m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=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height_cm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/100</w:t>
      </w:r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11.  Calculate BMI:</w:t>
      </w:r>
    </w:p>
    <w:p w:rsidR="006335DE" w:rsidRPr="006335DE" w:rsidRDefault="006335DE" w:rsidP="006335DE">
      <w:pPr>
        <w:spacing w:before="240" w:after="240" w:line="240" w:lineRule="auto"/>
        <w:ind w:left="360" w:firstLine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proofErr w:type="spellStart"/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= mass/(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height_m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*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height_m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)</w:t>
      </w:r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2.  </w:t>
      </w:r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if(</w:t>
      </w:r>
      <w:proofErr w:type="spellStart"/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&lt;18.5)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2.1. Print “Your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is”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2.2. Output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12.3. Print “You are underweight”</w:t>
      </w:r>
    </w:p>
    <w:p w:rsidR="006335DE" w:rsidRDefault="006335DE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br w:type="page"/>
      </w:r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bookmarkStart w:id="0" w:name="_GoBack"/>
      <w:bookmarkEnd w:id="0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lastRenderedPageBreak/>
        <w:t xml:space="preserve">13.  </w:t>
      </w:r>
      <w:proofErr w:type="spellStart"/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elseif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(</w:t>
      </w:r>
      <w:proofErr w:type="spellStart"/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&gt;=18.5 &amp;&amp;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&lt;=24.9)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3.1. Print “Your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is”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3.2. Output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13.3. Print “You are healthy”</w:t>
      </w:r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4.  </w:t>
      </w:r>
      <w:proofErr w:type="spellStart"/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elseif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(</w:t>
      </w:r>
      <w:proofErr w:type="spellStart"/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&gt;=25.0 &amp;&amp;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&lt;=29.9)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4.1. Print “Your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is”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4.2. Output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14.3. Print “You are overweight”</w:t>
      </w:r>
    </w:p>
    <w:p w:rsidR="006335DE" w:rsidRPr="006335DE" w:rsidRDefault="006335DE" w:rsidP="006335DE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5.  </w:t>
      </w:r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else</w:t>
      </w:r>
      <w:proofErr w:type="gramEnd"/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5.1. Print “Your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is”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5.2. Output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15.3. Print “You are obese”</w:t>
      </w:r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6. 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Endif</w:t>
      </w:r>
      <w:proofErr w:type="spellEnd"/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7.  </w:t>
      </w:r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if(</w:t>
      </w:r>
      <w:proofErr w:type="spellStart"/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bmi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&gt;=25.0)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7.1. </w:t>
      </w:r>
      <w:proofErr w:type="spellStart"/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healthy_mass</w:t>
      </w:r>
      <w:proofErr w:type="spellEnd"/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= 24.9(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height_m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*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height_m</w:t>
      </w:r>
      <w:proofErr w:type="spell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)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7.2. </w:t>
      </w:r>
      <w:proofErr w:type="spellStart"/>
      <w:proofErr w:type="gram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reduce_mass</w:t>
      </w:r>
      <w:proofErr w:type="spellEnd"/>
      <w:proofErr w:type="gramEnd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 = mass –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healthy_mass</w:t>
      </w:r>
      <w:proofErr w:type="spellEnd"/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17.3. Print “To achieve healthy BMI, you should reduce your weight by”</w:t>
      </w:r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7.4. Output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reduce_mass</w:t>
      </w:r>
      <w:proofErr w:type="spellEnd"/>
    </w:p>
    <w:p w:rsidR="006335DE" w:rsidRPr="006335DE" w:rsidRDefault="006335DE" w:rsidP="006335DE">
      <w:pPr>
        <w:spacing w:before="240" w:after="240" w:line="240" w:lineRule="auto"/>
        <w:ind w:left="800" w:hanging="44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17.5. Print “kg”</w:t>
      </w:r>
    </w:p>
    <w:p w:rsidR="006335DE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 xml:space="preserve">18.  </w:t>
      </w:r>
      <w:proofErr w:type="spellStart"/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Endif</w:t>
      </w:r>
      <w:proofErr w:type="spellEnd"/>
    </w:p>
    <w:p w:rsidR="00506DFA" w:rsidRPr="006335DE" w:rsidRDefault="006335DE" w:rsidP="006335DE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6335DE">
        <w:rPr>
          <w:rFonts w:ascii="Times New Roman" w:eastAsia="Times New Roman" w:hAnsi="Times New Roman" w:cs="Times New Roman"/>
          <w:color w:val="000000"/>
          <w:sz w:val="24"/>
          <w:szCs w:val="24"/>
          <w:lang w:eastAsia="en-MY"/>
        </w:rPr>
        <w:t>19.  End</w:t>
      </w:r>
    </w:p>
    <w:sectPr w:rsidR="00506DFA" w:rsidRPr="006335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3F13E9E"/>
    <w:multiLevelType w:val="multilevel"/>
    <w:tmpl w:val="4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7FA248C2"/>
    <w:multiLevelType w:val="multilevel"/>
    <w:tmpl w:val="A224D666"/>
    <w:lvl w:ilvl="0">
      <w:start w:val="1"/>
      <w:numFmt w:val="decimal"/>
      <w:lvlText w:val="%1."/>
      <w:lvlJc w:val="left"/>
      <w:pPr>
        <w:ind w:left="775" w:hanging="41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34" w:hanging="71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tDC2NDcxMzcyMjBV0lEKTi0uzszPAykwrAUArmh34SwAAAA="/>
  </w:docVars>
  <w:rsids>
    <w:rsidRoot w:val="00423ED7"/>
    <w:rsid w:val="001573EE"/>
    <w:rsid w:val="00423ED7"/>
    <w:rsid w:val="00424923"/>
    <w:rsid w:val="00506DFA"/>
    <w:rsid w:val="006335DE"/>
    <w:rsid w:val="007D14FC"/>
    <w:rsid w:val="00AF5A5F"/>
    <w:rsid w:val="00EC468C"/>
    <w:rsid w:val="00F54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7D9788-2997-489B-A0B2-B6F4FC316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ED7"/>
    <w:pPr>
      <w:ind w:left="720"/>
      <w:contextualSpacing/>
    </w:pPr>
  </w:style>
  <w:style w:type="table" w:styleId="TableGrid">
    <w:name w:val="Table Grid"/>
    <w:basedOn w:val="TableNormal"/>
    <w:uiPriority w:val="39"/>
    <w:rsid w:val="00423ED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6335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character" w:customStyle="1" w:styleId="apple-tab-span">
    <w:name w:val="apple-tab-span"/>
    <w:basedOn w:val="DefaultParagraphFont"/>
    <w:rsid w:val="006335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03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zakirin Asyraff</dc:creator>
  <cp:keywords/>
  <dc:description/>
  <cp:lastModifiedBy>Dzakirin Asyraff</cp:lastModifiedBy>
  <cp:revision>3</cp:revision>
  <dcterms:created xsi:type="dcterms:W3CDTF">2020-11-08T13:04:00Z</dcterms:created>
  <dcterms:modified xsi:type="dcterms:W3CDTF">2020-11-15T13:40:00Z</dcterms:modified>
</cp:coreProperties>
</file>